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598A2" w14:textId="1128F856" w:rsidR="0080755B" w:rsidRPr="00F91DA6" w:rsidRDefault="006B7886" w:rsidP="0080755B">
      <w:pPr>
        <w:spacing w:after="0" w:line="240" w:lineRule="auto"/>
        <w:rPr>
          <w:rFonts w:ascii="Arial" w:hAnsi="Arial" w:cs="Arial"/>
          <w:b/>
          <w:bCs/>
        </w:rPr>
      </w:pPr>
      <w:r w:rsidRPr="00F91DA6">
        <w:rPr>
          <w:rFonts w:ascii="Arial" w:hAnsi="Arial" w:cs="Arial"/>
          <w:b/>
          <w:bCs/>
        </w:rPr>
        <w:t xml:space="preserve">Fostering Equity and Inclusive Excellence </w:t>
      </w:r>
      <w:proofErr w:type="gramStart"/>
      <w:r w:rsidRPr="00F91DA6">
        <w:rPr>
          <w:rFonts w:ascii="Arial" w:hAnsi="Arial" w:cs="Arial"/>
          <w:b/>
          <w:bCs/>
        </w:rPr>
        <w:t>Workgroup  </w:t>
      </w:r>
      <w:r w:rsidR="0080755B" w:rsidRPr="00F91DA6">
        <w:rPr>
          <w:rFonts w:ascii="Arial" w:hAnsi="Arial" w:cs="Arial"/>
          <w:b/>
          <w:bCs/>
        </w:rPr>
        <w:t>—</w:t>
      </w:r>
      <w:proofErr w:type="gramEnd"/>
      <w:r w:rsidRPr="00F91DA6">
        <w:rPr>
          <w:rFonts w:ascii="Arial" w:hAnsi="Arial" w:cs="Arial"/>
          <w:b/>
          <w:bCs/>
        </w:rPr>
        <w:t xml:space="preserve">Tuesday, </w:t>
      </w:r>
      <w:r w:rsidR="00517AD7" w:rsidRPr="00F91DA6">
        <w:rPr>
          <w:rFonts w:ascii="Arial" w:hAnsi="Arial" w:cs="Arial"/>
          <w:b/>
          <w:bCs/>
        </w:rPr>
        <w:t xml:space="preserve">June </w:t>
      </w:r>
      <w:r w:rsidR="00785625" w:rsidRPr="00F91DA6">
        <w:rPr>
          <w:rFonts w:ascii="Arial" w:hAnsi="Arial" w:cs="Arial"/>
          <w:b/>
          <w:bCs/>
        </w:rPr>
        <w:t>14</w:t>
      </w:r>
    </w:p>
    <w:p w14:paraId="1EC9D64C" w14:textId="216E6A01" w:rsidR="009049FF" w:rsidRPr="00F91DA6" w:rsidRDefault="00785625" w:rsidP="009049FF">
      <w:pPr>
        <w:spacing w:after="0" w:line="240" w:lineRule="auto"/>
        <w:rPr>
          <w:rFonts w:ascii="Arial" w:hAnsi="Arial" w:cs="Arial"/>
          <w:b/>
          <w:bCs/>
        </w:rPr>
      </w:pPr>
      <w:r w:rsidRPr="00F91DA6">
        <w:rPr>
          <w:rFonts w:ascii="Arial" w:hAnsi="Arial" w:cs="Arial"/>
          <w:b/>
          <w:bCs/>
        </w:rPr>
        <w:t>10:00-11:30 a.m.</w:t>
      </w:r>
    </w:p>
    <w:p w14:paraId="4B26C38A" w14:textId="433CAD82" w:rsidR="009049FF" w:rsidRPr="00F91DA6" w:rsidRDefault="006B7886" w:rsidP="009049FF">
      <w:pPr>
        <w:spacing w:after="0" w:line="240" w:lineRule="auto"/>
        <w:rPr>
          <w:rFonts w:ascii="Arial" w:hAnsi="Arial" w:cs="Arial"/>
          <w:b/>
          <w:bCs/>
        </w:rPr>
      </w:pPr>
      <w:r w:rsidRPr="00F91DA6">
        <w:rPr>
          <w:rFonts w:ascii="Arial" w:hAnsi="Arial" w:cs="Arial"/>
          <w:b/>
          <w:bCs/>
        </w:rPr>
        <w:t>Zo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11949"/>
        <w:gridCol w:w="1310"/>
      </w:tblGrid>
      <w:tr w:rsidR="00755964" w:rsidRPr="00F91DA6" w14:paraId="6A461F6C" w14:textId="77777777" w:rsidTr="00AF1D60">
        <w:tc>
          <w:tcPr>
            <w:tcW w:w="1851" w:type="dxa"/>
          </w:tcPr>
          <w:p w14:paraId="0755D832" w14:textId="77777777" w:rsidR="009872CC" w:rsidRPr="00F91DA6" w:rsidRDefault="009872CC">
            <w:pPr>
              <w:rPr>
                <w:rFonts w:ascii="Arial" w:hAnsi="Arial" w:cs="Arial"/>
                <w:b/>
                <w:bCs/>
              </w:rPr>
            </w:pPr>
            <w:r w:rsidRPr="00F91DA6">
              <w:rPr>
                <w:rFonts w:ascii="Arial" w:hAnsi="Arial" w:cs="Arial"/>
                <w:b/>
                <w:bCs/>
              </w:rPr>
              <w:t>Agenda Item</w:t>
            </w:r>
          </w:p>
        </w:tc>
        <w:tc>
          <w:tcPr>
            <w:tcW w:w="10204" w:type="dxa"/>
          </w:tcPr>
          <w:p w14:paraId="0353AE97" w14:textId="77777777" w:rsidR="009872CC" w:rsidRPr="00F91DA6" w:rsidRDefault="009872CC">
            <w:pPr>
              <w:rPr>
                <w:rFonts w:ascii="Arial" w:hAnsi="Arial" w:cs="Arial"/>
                <w:b/>
                <w:bCs/>
              </w:rPr>
            </w:pPr>
            <w:r w:rsidRPr="00F91DA6">
              <w:rPr>
                <w:rFonts w:ascii="Arial" w:hAnsi="Arial" w:cs="Arial"/>
                <w:b/>
                <w:bCs/>
              </w:rPr>
              <w:t>Discussion</w:t>
            </w:r>
          </w:p>
        </w:tc>
        <w:tc>
          <w:tcPr>
            <w:tcW w:w="3055" w:type="dxa"/>
          </w:tcPr>
          <w:p w14:paraId="3C5D81B7" w14:textId="4E750BD7" w:rsidR="009872CC" w:rsidRPr="00F91DA6" w:rsidRDefault="002E7237">
            <w:pPr>
              <w:rPr>
                <w:rFonts w:ascii="Arial" w:hAnsi="Arial" w:cs="Arial"/>
                <w:b/>
                <w:bCs/>
              </w:rPr>
            </w:pPr>
            <w:r w:rsidRPr="00F91DA6">
              <w:rPr>
                <w:rFonts w:ascii="Arial" w:hAnsi="Arial" w:cs="Arial"/>
                <w:b/>
                <w:bCs/>
              </w:rPr>
              <w:t>Ideas</w:t>
            </w:r>
            <w:r w:rsidR="00C70D6B" w:rsidRPr="00F91DA6">
              <w:rPr>
                <w:rFonts w:ascii="Arial" w:hAnsi="Arial" w:cs="Arial"/>
                <w:b/>
                <w:bCs/>
              </w:rPr>
              <w:t>/</w:t>
            </w:r>
            <w:r w:rsidR="006B1B3B" w:rsidRPr="00F91DA6">
              <w:rPr>
                <w:rFonts w:ascii="Arial" w:hAnsi="Arial" w:cs="Arial"/>
                <w:b/>
                <w:bCs/>
              </w:rPr>
              <w:t xml:space="preserve">Action </w:t>
            </w:r>
            <w:r w:rsidR="006B1B3B" w:rsidRPr="00F91DA6">
              <w:rPr>
                <w:rFonts w:ascii="Arial" w:hAnsi="Arial" w:cs="Arial"/>
                <w:b/>
                <w:bCs/>
                <w:noProof/>
              </w:rPr>
              <w:t>It</w:t>
            </w:r>
            <w:r w:rsidR="00150A5C" w:rsidRPr="00F91DA6">
              <w:rPr>
                <w:rFonts w:ascii="Arial" w:hAnsi="Arial" w:cs="Arial"/>
                <w:b/>
                <w:bCs/>
                <w:noProof/>
              </w:rPr>
              <w:t>em</w:t>
            </w:r>
            <w:r w:rsidR="006B1B3B" w:rsidRPr="00F91DA6">
              <w:rPr>
                <w:rFonts w:ascii="Arial" w:hAnsi="Arial" w:cs="Arial"/>
                <w:b/>
                <w:bCs/>
                <w:noProof/>
              </w:rPr>
              <w:t>s</w:t>
            </w:r>
          </w:p>
        </w:tc>
      </w:tr>
      <w:tr w:rsidR="00755964" w:rsidRPr="00F91DA6" w14:paraId="54138F11" w14:textId="77777777" w:rsidTr="00AF1D60">
        <w:trPr>
          <w:trHeight w:val="1142"/>
        </w:trPr>
        <w:tc>
          <w:tcPr>
            <w:tcW w:w="1851" w:type="dxa"/>
          </w:tcPr>
          <w:p w14:paraId="1F307031" w14:textId="24158FA9" w:rsidR="00173314" w:rsidRPr="00F91DA6" w:rsidRDefault="00785625" w:rsidP="0075596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Welcome</w:t>
            </w:r>
            <w:r w:rsidR="006B7886"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  <w:r w:rsidR="006B7886" w:rsidRPr="00F91DA6">
              <w:rPr>
                <w:rStyle w:val="normaltextrun"/>
                <w:sz w:val="22"/>
                <w:szCs w:val="22"/>
              </w:rPr>
              <w:t> </w:t>
            </w:r>
          </w:p>
        </w:tc>
        <w:tc>
          <w:tcPr>
            <w:tcW w:w="10204" w:type="dxa"/>
          </w:tcPr>
          <w:p w14:paraId="204CC83E" w14:textId="5C7B5EDA" w:rsidR="002119A6" w:rsidRPr="00F91DA6" w:rsidRDefault="002119A6" w:rsidP="002119A6">
            <w:pPr>
              <w:tabs>
                <w:tab w:val="left" w:pos="3120"/>
              </w:tabs>
            </w:pPr>
          </w:p>
        </w:tc>
        <w:tc>
          <w:tcPr>
            <w:tcW w:w="3055" w:type="dxa"/>
          </w:tcPr>
          <w:p w14:paraId="7AE591B4" w14:textId="1031012C" w:rsidR="00517497" w:rsidRPr="00F91DA6" w:rsidRDefault="00517497" w:rsidP="006B7886">
            <w:pPr>
              <w:rPr>
                <w:rFonts w:ascii="Arial" w:hAnsi="Arial" w:cs="Arial"/>
              </w:rPr>
            </w:pPr>
          </w:p>
        </w:tc>
      </w:tr>
      <w:tr w:rsidR="00755964" w:rsidRPr="00F91DA6" w14:paraId="30E568C6" w14:textId="77777777" w:rsidTr="00AF1D60">
        <w:tc>
          <w:tcPr>
            <w:tcW w:w="1851" w:type="dxa"/>
          </w:tcPr>
          <w:p w14:paraId="0F79DAC3" w14:textId="77777777" w:rsidR="00D40C1C" w:rsidRPr="00F91DA6" w:rsidRDefault="00D40C1C" w:rsidP="00D40C1C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Questions from assigned work  </w:t>
            </w:r>
            <w:r w:rsidRPr="00F91DA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  <w:p w14:paraId="3BBD57E7" w14:textId="77777777" w:rsidR="00D572B9" w:rsidRPr="00F91DA6" w:rsidRDefault="00D572B9" w:rsidP="00C90924">
            <w:pPr>
              <w:rPr>
                <w:rStyle w:val="normaltextrun"/>
                <w:color w:val="000000"/>
              </w:rPr>
            </w:pPr>
          </w:p>
        </w:tc>
        <w:tc>
          <w:tcPr>
            <w:tcW w:w="10204" w:type="dxa"/>
          </w:tcPr>
          <w:p w14:paraId="69E20EEF" w14:textId="2E1EBAF3" w:rsidR="00D572B9" w:rsidRPr="00F91DA6" w:rsidRDefault="00F91DA6" w:rsidP="00F91DA6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F91DA6">
              <w:rPr>
                <w:rFonts w:ascii="Arial" w:hAnsi="Arial" w:cs="Arial"/>
                <w:sz w:val="22"/>
                <w:szCs w:val="22"/>
              </w:rPr>
              <w:t>Reviewed any questions from the work</w:t>
            </w:r>
          </w:p>
        </w:tc>
        <w:tc>
          <w:tcPr>
            <w:tcW w:w="3055" w:type="dxa"/>
          </w:tcPr>
          <w:p w14:paraId="2063D4BF" w14:textId="6BA95707" w:rsidR="008679A4" w:rsidRPr="00F91DA6" w:rsidRDefault="008679A4" w:rsidP="006B7886">
            <w:pPr>
              <w:rPr>
                <w:rFonts w:ascii="Arial" w:hAnsi="Arial" w:cs="Arial"/>
              </w:rPr>
            </w:pPr>
          </w:p>
        </w:tc>
      </w:tr>
      <w:tr w:rsidR="00755964" w:rsidRPr="00F91DA6" w14:paraId="7939559D" w14:textId="77777777" w:rsidTr="00AF1D60">
        <w:tc>
          <w:tcPr>
            <w:tcW w:w="1851" w:type="dxa"/>
          </w:tcPr>
          <w:p w14:paraId="3057AD63" w14:textId="77777777" w:rsidR="00F66897" w:rsidRPr="00F91DA6" w:rsidRDefault="00F66897" w:rsidP="00F6689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Breakout group instructions and work time  </w:t>
            </w:r>
          </w:p>
          <w:p w14:paraId="0D644F94" w14:textId="7F2B047A" w:rsidR="00EC01A4" w:rsidRPr="00F91DA6" w:rsidRDefault="00EC01A4" w:rsidP="0075596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</w:rPr>
            </w:pPr>
          </w:p>
        </w:tc>
        <w:tc>
          <w:tcPr>
            <w:tcW w:w="10204" w:type="dxa"/>
          </w:tcPr>
          <w:p w14:paraId="5DD3460B" w14:textId="7A05C9B9" w:rsidR="003F7D4E" w:rsidRPr="00F91DA6" w:rsidRDefault="003F7D4E" w:rsidP="002119A6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5" w:type="dxa"/>
          </w:tcPr>
          <w:p w14:paraId="5F4B6AE3" w14:textId="77777777" w:rsidR="00503E85" w:rsidRPr="00F91DA6" w:rsidRDefault="00503E85" w:rsidP="00503E85">
            <w:pPr>
              <w:rPr>
                <w:rFonts w:ascii="Arial" w:hAnsi="Arial" w:cs="Arial"/>
                <w:b/>
                <w:bCs/>
              </w:rPr>
            </w:pPr>
          </w:p>
          <w:p w14:paraId="0D330451" w14:textId="0240B11F" w:rsidR="00447D1D" w:rsidRPr="00F91DA6" w:rsidRDefault="00447D1D" w:rsidP="00503E85">
            <w:pPr>
              <w:rPr>
                <w:rFonts w:ascii="Arial" w:hAnsi="Arial" w:cs="Arial"/>
              </w:rPr>
            </w:pPr>
            <w:r w:rsidRPr="00F91DA6">
              <w:rPr>
                <w:rFonts w:ascii="Arial" w:hAnsi="Arial" w:cs="Arial"/>
              </w:rPr>
              <w:t xml:space="preserve"> </w:t>
            </w:r>
          </w:p>
        </w:tc>
      </w:tr>
      <w:tr w:rsidR="00755964" w:rsidRPr="00F91DA6" w14:paraId="3FBC1DF2" w14:textId="77777777" w:rsidTr="00AF1D60">
        <w:tc>
          <w:tcPr>
            <w:tcW w:w="1851" w:type="dxa"/>
          </w:tcPr>
          <w:p w14:paraId="71249872" w14:textId="77777777" w:rsidR="007E36A1" w:rsidRPr="00F91DA6" w:rsidRDefault="007E36A1" w:rsidP="007E36A1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eview updated, new, and missing recommendations</w:t>
            </w:r>
            <w:r w:rsidRPr="00F91DA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  <w:p w14:paraId="27965F19" w14:textId="284A5460" w:rsidR="002A22B4" w:rsidRPr="00F91DA6" w:rsidRDefault="002A22B4" w:rsidP="007E36A1">
            <w:pPr>
              <w:rPr>
                <w:rStyle w:val="normaltextrun"/>
                <w:rFonts w:eastAsia="Times New Roman"/>
                <w:color w:val="000000"/>
              </w:rPr>
            </w:pPr>
          </w:p>
        </w:tc>
        <w:tc>
          <w:tcPr>
            <w:tcW w:w="10204" w:type="dxa"/>
          </w:tcPr>
          <w:p w14:paraId="4ECB0DAF" w14:textId="4B18C30E" w:rsidR="00CB19FE" w:rsidRPr="00F91DA6" w:rsidRDefault="00CB19FE" w:rsidP="002119A6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3055" w:type="dxa"/>
          </w:tcPr>
          <w:p w14:paraId="5ED8D6FA" w14:textId="7A73FC37" w:rsidR="00E54B9F" w:rsidRPr="00F91DA6" w:rsidRDefault="00E54B9F" w:rsidP="00C41030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755964" w:rsidRPr="00F91DA6" w14:paraId="7128E7F3" w14:textId="77777777" w:rsidTr="00AF1D60">
        <w:tc>
          <w:tcPr>
            <w:tcW w:w="1851" w:type="dxa"/>
          </w:tcPr>
          <w:p w14:paraId="37D7DAAD" w14:textId="3BA16457" w:rsidR="006B7886" w:rsidRPr="00F91DA6" w:rsidRDefault="002119A6" w:rsidP="006B78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Next steps (focus group </w:t>
            </w:r>
            <w:proofErr w:type="gramStart"/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ata )</w:t>
            </w:r>
            <w:proofErr w:type="gramEnd"/>
          </w:p>
        </w:tc>
        <w:tc>
          <w:tcPr>
            <w:tcW w:w="10204" w:type="dxa"/>
          </w:tcPr>
          <w:p w14:paraId="647D5C2F" w14:textId="77777777" w:rsidR="006B7886" w:rsidRPr="00AF1D60" w:rsidRDefault="00994DBA" w:rsidP="00AF1D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AF1D60">
              <w:rPr>
                <w:rFonts w:ascii="Arial" w:hAnsi="Arial" w:cs="Arial"/>
                <w:sz w:val="22"/>
                <w:szCs w:val="22"/>
              </w:rPr>
              <w:t>Meet as subgroup prior to our next meeting to finish the assignment</w:t>
            </w:r>
          </w:p>
          <w:p w14:paraId="2AE3F6E8" w14:textId="77777777" w:rsidR="00376E33" w:rsidRPr="00AF1D60" w:rsidRDefault="00376E33" w:rsidP="00AF1D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AF1D60">
              <w:rPr>
                <w:rFonts w:ascii="Arial" w:hAnsi="Arial" w:cs="Arial"/>
                <w:sz w:val="22"/>
                <w:szCs w:val="22"/>
              </w:rPr>
              <w:t xml:space="preserve">Once we complete this we will need to look at the focus group data to see if </w:t>
            </w:r>
            <w:proofErr w:type="spellStart"/>
            <w:r w:rsidRPr="00AF1D60">
              <w:rPr>
                <w:rFonts w:ascii="Arial" w:hAnsi="Arial" w:cs="Arial"/>
                <w:sz w:val="22"/>
                <w:szCs w:val="22"/>
              </w:rPr>
              <w:t>ther</w:t>
            </w:r>
            <w:proofErr w:type="spellEnd"/>
            <w:r w:rsidRPr="00AF1D60">
              <w:rPr>
                <w:rFonts w:ascii="Arial" w:hAnsi="Arial" w:cs="Arial"/>
                <w:sz w:val="22"/>
                <w:szCs w:val="22"/>
              </w:rPr>
              <w:t xml:space="preserve"> are things we are missing</w:t>
            </w:r>
          </w:p>
          <w:p w14:paraId="6EECDE16" w14:textId="11BEA51B" w:rsidR="00376E33" w:rsidRPr="00F91DA6" w:rsidRDefault="00AF1D60" w:rsidP="00AF1D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F1D60">
              <w:rPr>
                <w:rFonts w:ascii="Arial" w:hAnsi="Arial" w:cs="Arial"/>
                <w:sz w:val="22"/>
                <w:szCs w:val="22"/>
              </w:rPr>
              <w:t>This assignment will be a significant part of the final report</w:t>
            </w:r>
          </w:p>
        </w:tc>
        <w:tc>
          <w:tcPr>
            <w:tcW w:w="3055" w:type="dxa"/>
          </w:tcPr>
          <w:p w14:paraId="1010D786" w14:textId="615181E1" w:rsidR="006B7886" w:rsidRPr="00F91DA6" w:rsidRDefault="006B7886" w:rsidP="00C41030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755964" w:rsidRPr="00F91DA6" w14:paraId="6B9665B0" w14:textId="77777777" w:rsidTr="00AF1D60">
        <w:tc>
          <w:tcPr>
            <w:tcW w:w="1851" w:type="dxa"/>
          </w:tcPr>
          <w:p w14:paraId="2280D243" w14:textId="09F71A76" w:rsidR="006B7886" w:rsidRPr="00F91DA6" w:rsidRDefault="006B7886" w:rsidP="006B7886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Resources</w:t>
            </w:r>
          </w:p>
        </w:tc>
        <w:tc>
          <w:tcPr>
            <w:tcW w:w="10204" w:type="dxa"/>
          </w:tcPr>
          <w:p w14:paraId="675B3AED" w14:textId="1CBA6E2E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Style w:val="Hyperlink"/>
                <w:rFonts w:ascii="Arial" w:hAnsi="Arial" w:cs="Arial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sz w:val="22"/>
                <w:szCs w:val="22"/>
              </w:rPr>
              <w:t xml:space="preserve">Assignment: </w:t>
            </w:r>
            <w:hyperlink r:id="rId6" w:history="1">
              <w:r w:rsidRPr="00F91DA6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ndusbpos.sharepoint.com/:w:/s/UNDStrategicPlanningCommittee/EfRllPFi4gFBvoJnR6oc_rgB0wuyNPmAJXShq8DkwrpHTQ?e=RZ0FAb</w:t>
              </w:r>
            </w:hyperlink>
          </w:p>
          <w:p w14:paraId="37218AE4" w14:textId="77777777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  <w:p w14:paraId="31F09374" w14:textId="77777777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iority areas sign-up:</w:t>
            </w:r>
          </w:p>
          <w:p w14:paraId="75559E8E" w14:textId="77777777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hyperlink r:id="rId7" w:history="1">
              <w:r w:rsidRPr="00F91DA6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ndusbpos.sharepoint.com/:w:/s/UNDStrategicPlanningCommittee/Ec6vuCTjqHpPlOeUP_Z2MhwB5AZ0-gZ4tb_CLgWh45b1Gw?e=NJPNHP</w:t>
              </w:r>
            </w:hyperlink>
          </w:p>
          <w:p w14:paraId="70B0B07C" w14:textId="77777777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</w:p>
          <w:p w14:paraId="456F6B79" w14:textId="77777777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91DA6">
              <w:rPr>
                <w:rFonts w:ascii="Arial" w:hAnsi="Arial" w:cs="Arial"/>
                <w:b/>
                <w:bCs/>
                <w:sz w:val="22"/>
                <w:szCs w:val="22"/>
              </w:rPr>
              <w:t>Recommendation list:</w:t>
            </w:r>
          </w:p>
          <w:p w14:paraId="5E7AE67C" w14:textId="77777777" w:rsidR="00242C75" w:rsidRPr="00F91DA6" w:rsidRDefault="00242C75" w:rsidP="00242C7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hyperlink r:id="rId8" w:history="1">
              <w:r w:rsidRPr="00F91DA6">
                <w:rPr>
                  <w:rStyle w:val="Hyperlink"/>
                  <w:rFonts w:ascii="Arial" w:hAnsi="Arial" w:cs="Arial"/>
                  <w:sz w:val="22"/>
                  <w:szCs w:val="22"/>
                  <w:shd w:val="clear" w:color="auto" w:fill="FFFFFF"/>
                </w:rPr>
                <w:t>https://ndusbpos.sharepoint.com/:w:/s/UNDStrategicPlanningCommittee/EerZpwNgTqhBtUplVfg8agsBrGS7qmN9d1wzxYvl-9XHSQ?e=SfqWp7</w:t>
              </w:r>
            </w:hyperlink>
          </w:p>
          <w:p w14:paraId="430F0A10" w14:textId="25C78605" w:rsidR="006B7886" w:rsidRPr="00F91DA6" w:rsidRDefault="006B7886" w:rsidP="006B7886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hAnsi="Arial" w:cs="Arial"/>
                <w:sz w:val="22"/>
                <w:szCs w:val="22"/>
              </w:rPr>
            </w:pPr>
            <w:r w:rsidRPr="00F91DA6">
              <w:rPr>
                <w:rStyle w:val="normaltextrun"/>
                <w:rFonts w:ascii="Arial" w:hAnsi="Arial" w:cs="Arial"/>
                <w:color w:val="000000"/>
                <w:sz w:val="22"/>
                <w:szCs w:val="22"/>
              </w:rPr>
              <w:t>  </w:t>
            </w:r>
            <w:r w:rsidRPr="00F91DA6">
              <w:rPr>
                <w:rStyle w:val="eop"/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055" w:type="dxa"/>
          </w:tcPr>
          <w:p w14:paraId="3301EAB8" w14:textId="77777777" w:rsidR="006B7886" w:rsidRPr="00F91DA6" w:rsidRDefault="006B7886" w:rsidP="00C41030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4BCB3CDA" w14:textId="56980F19" w:rsidR="00267694" w:rsidRPr="00267694" w:rsidRDefault="006B7886" w:rsidP="0026769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6"/>
          <w:szCs w:val="16"/>
        </w:rPr>
      </w:pPr>
      <w:r w:rsidRPr="00F91DA6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>Committee Members</w:t>
      </w:r>
      <w:r w:rsidR="00037F04" w:rsidRPr="00F91DA6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 xml:space="preserve"> Present</w:t>
      </w:r>
      <w:r w:rsidRPr="00F91DA6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>:</w:t>
      </w:r>
      <w:r w:rsidRPr="00F91DA6">
        <w:rPr>
          <w:rStyle w:val="normaltextrun"/>
          <w:rFonts w:ascii="Arial" w:hAnsi="Arial" w:cs="Arial"/>
          <w:color w:val="000000"/>
          <w:sz w:val="22"/>
          <w:szCs w:val="22"/>
        </w:rPr>
        <w:t xml:space="preserve"> </w:t>
      </w:r>
      <w:bookmarkStart w:id="0" w:name="_Hlk106095842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Justin Berg</w:t>
      </w:r>
      <w:proofErr w:type="gramStart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, ,</w:t>
      </w:r>
      <w:proofErr w:type="gramEnd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 Donna Smith, Jake </w:t>
      </w:r>
      <w:proofErr w:type="spellStart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Vivier</w:t>
      </w:r>
      <w:proofErr w:type="spellEnd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, Helen Ramon-Vega, </w:t>
      </w:r>
      <w:proofErr w:type="spellStart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Jacoba</w:t>
      </w:r>
      <w:proofErr w:type="spellEnd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 de Boer, Caitlan </w:t>
      </w:r>
      <w:proofErr w:type="spellStart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Milera</w:t>
      </w:r>
      <w:proofErr w:type="spellEnd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, , Jon Maskaly, Kaisa Siipola, Darin Buri, Anne Kelsch, Stacey Borboa-Peterson</w:t>
      </w:r>
    </w:p>
    <w:bookmarkEnd w:id="0"/>
    <w:p w14:paraId="21A48489" w14:textId="115ACD7B" w:rsidR="00267694" w:rsidRDefault="00037F04" w:rsidP="0026769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</w:pPr>
      <w:r w:rsidRPr="00F91DA6">
        <w:rPr>
          <w:rStyle w:val="eop"/>
          <w:rFonts w:ascii="Arial" w:hAnsi="Arial" w:cs="Arial"/>
          <w:b/>
          <w:bCs/>
          <w:color w:val="000000"/>
          <w:sz w:val="22"/>
          <w:szCs w:val="22"/>
        </w:rPr>
        <w:t>Committee Members Absent</w:t>
      </w:r>
      <w:r w:rsidRPr="00F91DA6">
        <w:rPr>
          <w:rStyle w:val="eop"/>
          <w:rFonts w:ascii="Arial" w:hAnsi="Arial" w:cs="Arial"/>
          <w:color w:val="000000"/>
          <w:sz w:val="22"/>
          <w:szCs w:val="22"/>
        </w:rPr>
        <w:t xml:space="preserve">:  </w:t>
      </w:r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Tom Berry</w:t>
      </w:r>
      <w:r w:rsidR="00267694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 xml:space="preserve">, </w:t>
      </w:r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Charles Henry,</w:t>
      </w:r>
      <w:r w:rsid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 </w:t>
      </w:r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Laine Lyons, Mallory Bernhard, Cerynn Desjarlais,</w:t>
      </w:r>
      <w:r w:rsid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 </w:t>
      </w:r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Roberto </w:t>
      </w:r>
      <w:proofErr w:type="spellStart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DeMagalhaes</w:t>
      </w:r>
      <w:proofErr w:type="spellEnd"/>
      <w:r w:rsid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, </w:t>
      </w:r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 xml:space="preserve">Jordon </w:t>
      </w:r>
      <w:proofErr w:type="spellStart"/>
      <w:r w:rsidR="00267694" w:rsidRPr="00267694">
        <w:rPr>
          <w:rStyle w:val="normaltextrun"/>
          <w:rFonts w:ascii="Arial" w:hAnsi="Arial" w:cs="Arial"/>
          <w:color w:val="000000"/>
          <w:sz w:val="22"/>
          <w:szCs w:val="22"/>
        </w:rPr>
        <w:t>Apienti-Gyapong</w:t>
      </w:r>
      <w:proofErr w:type="spellEnd"/>
    </w:p>
    <w:p w14:paraId="0AA327A9" w14:textId="5CBAA9DE" w:rsidR="007F50DD" w:rsidRPr="00F91DA6" w:rsidRDefault="006B7886" w:rsidP="0026769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F91DA6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>SPC Liaisons and Staff</w:t>
      </w:r>
      <w:r w:rsidR="00037F04" w:rsidRPr="00F91DA6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 xml:space="preserve"> Present</w:t>
      </w:r>
      <w:r w:rsidRPr="00F91DA6"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>:</w:t>
      </w:r>
      <w:r w:rsidRPr="00F91DA6">
        <w:rPr>
          <w:rStyle w:val="normaltextrun"/>
          <w:rFonts w:ascii="Arial" w:hAnsi="Arial" w:cs="Arial"/>
          <w:color w:val="000000"/>
          <w:sz w:val="22"/>
          <w:szCs w:val="22"/>
        </w:rPr>
        <w:t xml:space="preserve"> </w:t>
      </w:r>
      <w:r w:rsidR="00267694">
        <w:rPr>
          <w:rStyle w:val="normaltextrun"/>
          <w:rFonts w:ascii="Arial" w:hAnsi="Arial" w:cs="Arial"/>
          <w:color w:val="000000"/>
          <w:sz w:val="22"/>
          <w:szCs w:val="22"/>
        </w:rPr>
        <w:t>Tamba-Kuii Bailey, Taylor Hanson Wald, Amanda Moske</w:t>
      </w:r>
    </w:p>
    <w:sectPr w:rsidR="007F50DD" w:rsidRPr="00F91DA6" w:rsidSect="00D934EE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B518E"/>
    <w:multiLevelType w:val="hybridMultilevel"/>
    <w:tmpl w:val="F70E60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9487A"/>
    <w:multiLevelType w:val="hybridMultilevel"/>
    <w:tmpl w:val="7AD0E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0C438D"/>
    <w:multiLevelType w:val="hybridMultilevel"/>
    <w:tmpl w:val="8FD8E46C"/>
    <w:lvl w:ilvl="0" w:tplc="0409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C6A4174"/>
    <w:multiLevelType w:val="hybridMultilevel"/>
    <w:tmpl w:val="B7ACC7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35A10"/>
    <w:multiLevelType w:val="hybridMultilevel"/>
    <w:tmpl w:val="BA32C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855D99"/>
    <w:multiLevelType w:val="multilevel"/>
    <w:tmpl w:val="FB8249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32FF5"/>
    <w:multiLevelType w:val="hybridMultilevel"/>
    <w:tmpl w:val="F6C464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0C208D"/>
    <w:multiLevelType w:val="hybridMultilevel"/>
    <w:tmpl w:val="CC5EA5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631349"/>
    <w:multiLevelType w:val="hybridMultilevel"/>
    <w:tmpl w:val="1D22E4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4A0544"/>
    <w:multiLevelType w:val="hybridMultilevel"/>
    <w:tmpl w:val="A02A18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D66208"/>
    <w:multiLevelType w:val="hybridMultilevel"/>
    <w:tmpl w:val="C72EE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0580A"/>
    <w:multiLevelType w:val="hybridMultilevel"/>
    <w:tmpl w:val="21CCED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E0EDB"/>
    <w:multiLevelType w:val="hybridMultilevel"/>
    <w:tmpl w:val="15AC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5614E4"/>
    <w:multiLevelType w:val="hybridMultilevel"/>
    <w:tmpl w:val="40486F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F92FA4"/>
    <w:multiLevelType w:val="hybridMultilevel"/>
    <w:tmpl w:val="C958E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E61EEF"/>
    <w:multiLevelType w:val="hybridMultilevel"/>
    <w:tmpl w:val="DEDE7A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5666AE6"/>
    <w:multiLevelType w:val="hybridMultilevel"/>
    <w:tmpl w:val="A5DEC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A816FB"/>
    <w:multiLevelType w:val="hybridMultilevel"/>
    <w:tmpl w:val="672A5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8A1B49"/>
    <w:multiLevelType w:val="hybridMultilevel"/>
    <w:tmpl w:val="518A8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40547E"/>
    <w:multiLevelType w:val="hybridMultilevel"/>
    <w:tmpl w:val="4A0072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EA5901"/>
    <w:multiLevelType w:val="multilevel"/>
    <w:tmpl w:val="9C12E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4A111AB"/>
    <w:multiLevelType w:val="hybridMultilevel"/>
    <w:tmpl w:val="010A1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B5112ED"/>
    <w:multiLevelType w:val="hybridMultilevel"/>
    <w:tmpl w:val="8676070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D917D7"/>
    <w:multiLevelType w:val="hybridMultilevel"/>
    <w:tmpl w:val="854406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634F6"/>
    <w:multiLevelType w:val="hybridMultilevel"/>
    <w:tmpl w:val="F692E8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9"/>
  </w:num>
  <w:num w:numId="4">
    <w:abstractNumId w:val="7"/>
  </w:num>
  <w:num w:numId="5">
    <w:abstractNumId w:val="18"/>
  </w:num>
  <w:num w:numId="6">
    <w:abstractNumId w:val="11"/>
  </w:num>
  <w:num w:numId="7">
    <w:abstractNumId w:val="22"/>
  </w:num>
  <w:num w:numId="8">
    <w:abstractNumId w:val="24"/>
  </w:num>
  <w:num w:numId="9">
    <w:abstractNumId w:val="0"/>
  </w:num>
  <w:num w:numId="10">
    <w:abstractNumId w:val="14"/>
  </w:num>
  <w:num w:numId="11">
    <w:abstractNumId w:val="19"/>
  </w:num>
  <w:num w:numId="12">
    <w:abstractNumId w:val="23"/>
  </w:num>
  <w:num w:numId="13">
    <w:abstractNumId w:val="2"/>
  </w:num>
  <w:num w:numId="14">
    <w:abstractNumId w:val="3"/>
  </w:num>
  <w:num w:numId="15">
    <w:abstractNumId w:val="13"/>
  </w:num>
  <w:num w:numId="16">
    <w:abstractNumId w:val="10"/>
  </w:num>
  <w:num w:numId="17">
    <w:abstractNumId w:val="8"/>
  </w:num>
  <w:num w:numId="18">
    <w:abstractNumId w:val="6"/>
  </w:num>
  <w:num w:numId="19">
    <w:abstractNumId w:val="12"/>
  </w:num>
  <w:num w:numId="20">
    <w:abstractNumId w:val="15"/>
  </w:num>
  <w:num w:numId="21">
    <w:abstractNumId w:val="16"/>
  </w:num>
  <w:num w:numId="22">
    <w:abstractNumId w:val="1"/>
  </w:num>
  <w:num w:numId="23">
    <w:abstractNumId w:val="20"/>
  </w:num>
  <w:num w:numId="24">
    <w:abstractNumId w:val="5"/>
  </w:num>
  <w:num w:numId="2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AyNzI3NzGztDRS0lEKTi0uzszPAykwtKgFAHBmM/wtAAAA"/>
  </w:docVars>
  <w:rsids>
    <w:rsidRoot w:val="00E170B0"/>
    <w:rsid w:val="00006A79"/>
    <w:rsid w:val="00017FEA"/>
    <w:rsid w:val="0002518E"/>
    <w:rsid w:val="00033E52"/>
    <w:rsid w:val="00037F04"/>
    <w:rsid w:val="00050086"/>
    <w:rsid w:val="0005493D"/>
    <w:rsid w:val="00054AB6"/>
    <w:rsid w:val="00057361"/>
    <w:rsid w:val="0006107A"/>
    <w:rsid w:val="000627FF"/>
    <w:rsid w:val="00073FC1"/>
    <w:rsid w:val="00075ACE"/>
    <w:rsid w:val="00077576"/>
    <w:rsid w:val="0009413D"/>
    <w:rsid w:val="00097C07"/>
    <w:rsid w:val="000A2653"/>
    <w:rsid w:val="000A51E9"/>
    <w:rsid w:val="000B3188"/>
    <w:rsid w:val="000C0D6B"/>
    <w:rsid w:val="000C3826"/>
    <w:rsid w:val="000C4237"/>
    <w:rsid w:val="000D08F0"/>
    <w:rsid w:val="000D4BF1"/>
    <w:rsid w:val="000D6697"/>
    <w:rsid w:val="000E0803"/>
    <w:rsid w:val="000F2314"/>
    <w:rsid w:val="000F53CE"/>
    <w:rsid w:val="001103B1"/>
    <w:rsid w:val="001165A7"/>
    <w:rsid w:val="0012329C"/>
    <w:rsid w:val="00125357"/>
    <w:rsid w:val="001327B8"/>
    <w:rsid w:val="00150187"/>
    <w:rsid w:val="001507C6"/>
    <w:rsid w:val="00150A5C"/>
    <w:rsid w:val="00151DFB"/>
    <w:rsid w:val="001652EC"/>
    <w:rsid w:val="00172D9B"/>
    <w:rsid w:val="00173314"/>
    <w:rsid w:val="00177A00"/>
    <w:rsid w:val="001828EC"/>
    <w:rsid w:val="001A6E74"/>
    <w:rsid w:val="001C32AC"/>
    <w:rsid w:val="001D2B0F"/>
    <w:rsid w:val="001D49A5"/>
    <w:rsid w:val="001E10DF"/>
    <w:rsid w:val="001F6F08"/>
    <w:rsid w:val="0020305C"/>
    <w:rsid w:val="002119A6"/>
    <w:rsid w:val="002242E6"/>
    <w:rsid w:val="00241239"/>
    <w:rsid w:val="00242C75"/>
    <w:rsid w:val="0025693B"/>
    <w:rsid w:val="00267694"/>
    <w:rsid w:val="0029173F"/>
    <w:rsid w:val="00295ED9"/>
    <w:rsid w:val="002973A8"/>
    <w:rsid w:val="002A22B4"/>
    <w:rsid w:val="002C1991"/>
    <w:rsid w:val="002E4450"/>
    <w:rsid w:val="002E7237"/>
    <w:rsid w:val="0030150B"/>
    <w:rsid w:val="00332606"/>
    <w:rsid w:val="00332968"/>
    <w:rsid w:val="00337DB9"/>
    <w:rsid w:val="00343C89"/>
    <w:rsid w:val="00344A86"/>
    <w:rsid w:val="0035178F"/>
    <w:rsid w:val="00355444"/>
    <w:rsid w:val="00364F2D"/>
    <w:rsid w:val="003670B7"/>
    <w:rsid w:val="00371C7E"/>
    <w:rsid w:val="00376E33"/>
    <w:rsid w:val="00377290"/>
    <w:rsid w:val="00380FF8"/>
    <w:rsid w:val="003859B5"/>
    <w:rsid w:val="00395C04"/>
    <w:rsid w:val="003B69BF"/>
    <w:rsid w:val="003B7529"/>
    <w:rsid w:val="003B7FC4"/>
    <w:rsid w:val="003D1296"/>
    <w:rsid w:val="003D7BEF"/>
    <w:rsid w:val="003E36D2"/>
    <w:rsid w:val="003F3481"/>
    <w:rsid w:val="003F7D4E"/>
    <w:rsid w:val="00404311"/>
    <w:rsid w:val="00406253"/>
    <w:rsid w:val="00417BEF"/>
    <w:rsid w:val="00427827"/>
    <w:rsid w:val="00443ECE"/>
    <w:rsid w:val="004478DA"/>
    <w:rsid w:val="00447D1D"/>
    <w:rsid w:val="00450CBB"/>
    <w:rsid w:val="00450DF1"/>
    <w:rsid w:val="00452446"/>
    <w:rsid w:val="00454A57"/>
    <w:rsid w:val="00461B3A"/>
    <w:rsid w:val="0049242B"/>
    <w:rsid w:val="00497F84"/>
    <w:rsid w:val="004A7AF2"/>
    <w:rsid w:val="004B17D3"/>
    <w:rsid w:val="004B1892"/>
    <w:rsid w:val="004B399A"/>
    <w:rsid w:val="004D41E7"/>
    <w:rsid w:val="004E6C8A"/>
    <w:rsid w:val="00503E85"/>
    <w:rsid w:val="00506640"/>
    <w:rsid w:val="005070E3"/>
    <w:rsid w:val="00517497"/>
    <w:rsid w:val="00517AD7"/>
    <w:rsid w:val="00532422"/>
    <w:rsid w:val="005372E2"/>
    <w:rsid w:val="00537CA9"/>
    <w:rsid w:val="0054199C"/>
    <w:rsid w:val="005537A6"/>
    <w:rsid w:val="00556D0B"/>
    <w:rsid w:val="00557334"/>
    <w:rsid w:val="005646FF"/>
    <w:rsid w:val="00570999"/>
    <w:rsid w:val="0059301A"/>
    <w:rsid w:val="005A711E"/>
    <w:rsid w:val="005B2F31"/>
    <w:rsid w:val="005C6946"/>
    <w:rsid w:val="005D5939"/>
    <w:rsid w:val="005D689B"/>
    <w:rsid w:val="005D6DC4"/>
    <w:rsid w:val="005F2043"/>
    <w:rsid w:val="005F64D9"/>
    <w:rsid w:val="006143E5"/>
    <w:rsid w:val="006422C6"/>
    <w:rsid w:val="00681D2D"/>
    <w:rsid w:val="00686590"/>
    <w:rsid w:val="00694139"/>
    <w:rsid w:val="006A2DE1"/>
    <w:rsid w:val="006A50D3"/>
    <w:rsid w:val="006B1B3B"/>
    <w:rsid w:val="006B7886"/>
    <w:rsid w:val="006C0472"/>
    <w:rsid w:val="006C5C46"/>
    <w:rsid w:val="006D27B0"/>
    <w:rsid w:val="006D476B"/>
    <w:rsid w:val="006F1F58"/>
    <w:rsid w:val="00722A60"/>
    <w:rsid w:val="007376DC"/>
    <w:rsid w:val="00755964"/>
    <w:rsid w:val="00757C29"/>
    <w:rsid w:val="00765C15"/>
    <w:rsid w:val="00770E93"/>
    <w:rsid w:val="0077441C"/>
    <w:rsid w:val="00785625"/>
    <w:rsid w:val="007909C9"/>
    <w:rsid w:val="00791C36"/>
    <w:rsid w:val="00791FAB"/>
    <w:rsid w:val="00796216"/>
    <w:rsid w:val="007A2F05"/>
    <w:rsid w:val="007A3A11"/>
    <w:rsid w:val="007C244A"/>
    <w:rsid w:val="007C456B"/>
    <w:rsid w:val="007E3593"/>
    <w:rsid w:val="007E36A1"/>
    <w:rsid w:val="007E5276"/>
    <w:rsid w:val="007F50DD"/>
    <w:rsid w:val="0080755B"/>
    <w:rsid w:val="00821CB8"/>
    <w:rsid w:val="00830A7A"/>
    <w:rsid w:val="00862B98"/>
    <w:rsid w:val="008679A4"/>
    <w:rsid w:val="00867C95"/>
    <w:rsid w:val="0087634E"/>
    <w:rsid w:val="00885474"/>
    <w:rsid w:val="00895EE5"/>
    <w:rsid w:val="008A4BA6"/>
    <w:rsid w:val="008B6A17"/>
    <w:rsid w:val="008C4AB5"/>
    <w:rsid w:val="008E013D"/>
    <w:rsid w:val="008E44DF"/>
    <w:rsid w:val="008F29E6"/>
    <w:rsid w:val="008F6822"/>
    <w:rsid w:val="008F7581"/>
    <w:rsid w:val="009049FF"/>
    <w:rsid w:val="0093513F"/>
    <w:rsid w:val="00966DE4"/>
    <w:rsid w:val="00980689"/>
    <w:rsid w:val="00982B81"/>
    <w:rsid w:val="00987176"/>
    <w:rsid w:val="009872CC"/>
    <w:rsid w:val="00992697"/>
    <w:rsid w:val="00994DBA"/>
    <w:rsid w:val="009A3B13"/>
    <w:rsid w:val="009A542A"/>
    <w:rsid w:val="009B417A"/>
    <w:rsid w:val="009C346E"/>
    <w:rsid w:val="009C37B1"/>
    <w:rsid w:val="009C73A5"/>
    <w:rsid w:val="009D379F"/>
    <w:rsid w:val="009D5BF3"/>
    <w:rsid w:val="009E14AF"/>
    <w:rsid w:val="009E707B"/>
    <w:rsid w:val="009E7950"/>
    <w:rsid w:val="00A0523E"/>
    <w:rsid w:val="00A2022B"/>
    <w:rsid w:val="00A21506"/>
    <w:rsid w:val="00A468C5"/>
    <w:rsid w:val="00A67477"/>
    <w:rsid w:val="00A72882"/>
    <w:rsid w:val="00A76383"/>
    <w:rsid w:val="00A768CD"/>
    <w:rsid w:val="00A8434D"/>
    <w:rsid w:val="00AA57C5"/>
    <w:rsid w:val="00AA7A26"/>
    <w:rsid w:val="00AC2BBB"/>
    <w:rsid w:val="00AD079D"/>
    <w:rsid w:val="00AD139A"/>
    <w:rsid w:val="00AD6530"/>
    <w:rsid w:val="00AE69A6"/>
    <w:rsid w:val="00AF1D60"/>
    <w:rsid w:val="00AF3522"/>
    <w:rsid w:val="00B16107"/>
    <w:rsid w:val="00B20CFD"/>
    <w:rsid w:val="00B22153"/>
    <w:rsid w:val="00B3275C"/>
    <w:rsid w:val="00B363EA"/>
    <w:rsid w:val="00B73FA9"/>
    <w:rsid w:val="00B92FD2"/>
    <w:rsid w:val="00B958D3"/>
    <w:rsid w:val="00BA0D6D"/>
    <w:rsid w:val="00BA5097"/>
    <w:rsid w:val="00BE4ACF"/>
    <w:rsid w:val="00BF36FB"/>
    <w:rsid w:val="00C01D65"/>
    <w:rsid w:val="00C03CB8"/>
    <w:rsid w:val="00C05B10"/>
    <w:rsid w:val="00C072EC"/>
    <w:rsid w:val="00C140EE"/>
    <w:rsid w:val="00C20893"/>
    <w:rsid w:val="00C33C6B"/>
    <w:rsid w:val="00C41030"/>
    <w:rsid w:val="00C41E5C"/>
    <w:rsid w:val="00C43F02"/>
    <w:rsid w:val="00C456F6"/>
    <w:rsid w:val="00C51A86"/>
    <w:rsid w:val="00C56A6C"/>
    <w:rsid w:val="00C65E49"/>
    <w:rsid w:val="00C70D6B"/>
    <w:rsid w:val="00C90924"/>
    <w:rsid w:val="00C94F89"/>
    <w:rsid w:val="00CB19FE"/>
    <w:rsid w:val="00CB27A3"/>
    <w:rsid w:val="00CB503C"/>
    <w:rsid w:val="00CC7DC4"/>
    <w:rsid w:val="00CE137A"/>
    <w:rsid w:val="00CE2972"/>
    <w:rsid w:val="00CE3AD3"/>
    <w:rsid w:val="00CF052D"/>
    <w:rsid w:val="00CF475E"/>
    <w:rsid w:val="00D0620C"/>
    <w:rsid w:val="00D148FB"/>
    <w:rsid w:val="00D30F03"/>
    <w:rsid w:val="00D32EAD"/>
    <w:rsid w:val="00D40C1C"/>
    <w:rsid w:val="00D40F3B"/>
    <w:rsid w:val="00D5054C"/>
    <w:rsid w:val="00D53AEE"/>
    <w:rsid w:val="00D572B9"/>
    <w:rsid w:val="00D609A4"/>
    <w:rsid w:val="00D66175"/>
    <w:rsid w:val="00D847E0"/>
    <w:rsid w:val="00D87EFD"/>
    <w:rsid w:val="00D90806"/>
    <w:rsid w:val="00D934EE"/>
    <w:rsid w:val="00D941ED"/>
    <w:rsid w:val="00DA3C4A"/>
    <w:rsid w:val="00DC2790"/>
    <w:rsid w:val="00DC75FB"/>
    <w:rsid w:val="00E04309"/>
    <w:rsid w:val="00E170B0"/>
    <w:rsid w:val="00E33ED6"/>
    <w:rsid w:val="00E441D9"/>
    <w:rsid w:val="00E52517"/>
    <w:rsid w:val="00E54B9F"/>
    <w:rsid w:val="00E55858"/>
    <w:rsid w:val="00E5695F"/>
    <w:rsid w:val="00E62BD8"/>
    <w:rsid w:val="00E66BF3"/>
    <w:rsid w:val="00E766CC"/>
    <w:rsid w:val="00E903CC"/>
    <w:rsid w:val="00EA0BF1"/>
    <w:rsid w:val="00EC01A4"/>
    <w:rsid w:val="00ED21BB"/>
    <w:rsid w:val="00ED248B"/>
    <w:rsid w:val="00EE4430"/>
    <w:rsid w:val="00EE7D1F"/>
    <w:rsid w:val="00EF0FAD"/>
    <w:rsid w:val="00EF29EF"/>
    <w:rsid w:val="00F1116B"/>
    <w:rsid w:val="00F1497C"/>
    <w:rsid w:val="00F14B0F"/>
    <w:rsid w:val="00F20BEF"/>
    <w:rsid w:val="00F26A8C"/>
    <w:rsid w:val="00F3518D"/>
    <w:rsid w:val="00F357D4"/>
    <w:rsid w:val="00F609EA"/>
    <w:rsid w:val="00F63C81"/>
    <w:rsid w:val="00F66897"/>
    <w:rsid w:val="00F66978"/>
    <w:rsid w:val="00F74292"/>
    <w:rsid w:val="00F91DA6"/>
    <w:rsid w:val="00F97E5F"/>
    <w:rsid w:val="00FA2B5C"/>
    <w:rsid w:val="00FA3358"/>
    <w:rsid w:val="00FB1ACA"/>
    <w:rsid w:val="00FD4430"/>
    <w:rsid w:val="00FD5FFA"/>
    <w:rsid w:val="00FD6DA4"/>
    <w:rsid w:val="00FF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15459"/>
  <w15:chartTrackingRefBased/>
  <w15:docId w15:val="{4996B440-0DBE-4D7A-AAB2-9CA26B974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9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70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72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4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4EE"/>
    <w:rPr>
      <w:rFonts w:ascii="Segoe UI" w:hAnsi="Segoe UI" w:cs="Segoe UI"/>
      <w:sz w:val="18"/>
      <w:szCs w:val="18"/>
    </w:rPr>
  </w:style>
  <w:style w:type="paragraph" w:customStyle="1" w:styleId="xxmsonormal">
    <w:name w:val="x_xmsonormal"/>
    <w:basedOn w:val="Normal"/>
    <w:rsid w:val="008F6822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msolistparagraph"/>
    <w:basedOn w:val="Normal"/>
    <w:rsid w:val="008F6822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E14A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B78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B7886"/>
  </w:style>
  <w:style w:type="character" w:customStyle="1" w:styleId="eop">
    <w:name w:val="eop"/>
    <w:basedOn w:val="DefaultParagraphFont"/>
    <w:rsid w:val="006B78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7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6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46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0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45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dusbpos.sharepoint.com/:w:/s/UNDStrategicPlanningCommittee/EerZpwNgTqhBtUplVfg8agsBrGS7qmN9d1wzxYvl-9XHSQ?e=SfqWp7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hyperlink" Target="https://ndusbpos.sharepoint.com/:w:/s/UNDStrategicPlanningCommittee/Ec6vuCTjqHpPlOeUP_Z2MhwB5AZ0-gZ4tb_CLgWh45b1Gw?e=NJPNHP" TargetMode="Externa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dusbpos.sharepoint.com/:w:/s/UNDStrategicPlanningCommittee/EfRllPFi4gFBvoJnR6oc_rgB0wuyNPmAJXShq8DkwrpHTQ?e=RZ0FAb" TargetMode="Externa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4F42526BE794481B2BBD10A1220EB" ma:contentTypeVersion="14" ma:contentTypeDescription="Create a new document." ma:contentTypeScope="" ma:versionID="3b36a34a26721df1006d0f763137793b">
  <xsd:schema xmlns:xsd="http://www.w3.org/2001/XMLSchema" xmlns:xs="http://www.w3.org/2001/XMLSchema" xmlns:p="http://schemas.microsoft.com/office/2006/metadata/properties" xmlns:ns2="db453dbb-741d-4fca-9c44-646a03532a51" xmlns:ns3="9c74a324-f666-4cd8-84a4-db5f59fa8344" targetNamespace="http://schemas.microsoft.com/office/2006/metadata/properties" ma:root="true" ma:fieldsID="fab8b1bb1faa1d8104f285a0a96ed482" ns2:_="" ns3:_="">
    <xsd:import namespace="db453dbb-741d-4fca-9c44-646a03532a51"/>
    <xsd:import namespace="9c74a324-f666-4cd8-84a4-db5f59fa8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53dbb-741d-4fca-9c44-646a03532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286ec34-a2ae-4ac6-b6b4-0b3167cce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4a324-f666-4cd8-84a4-db5f59fa8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291b51c3-e283-46b7-9bbc-95d60687e8ad}" ma:internalName="TaxCatchAll" ma:showField="CatchAllData" ma:web="9c74a324-f666-4cd8-84a4-db5f59fa83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74a324-f666-4cd8-84a4-db5f59fa8344" xsi:nil="true"/>
    <lcf76f155ced4ddcb4097134ff3c332f xmlns="db453dbb-741d-4fca-9c44-646a03532a5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FBC21B-EDF3-4DD3-9350-42ABF6649A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73DC72-411E-486E-B82E-CFC80F5FC3EA}"/>
</file>

<file path=customXml/itemProps3.xml><?xml version="1.0" encoding="utf-8"?>
<ds:datastoreItem xmlns:ds="http://schemas.openxmlformats.org/officeDocument/2006/customXml" ds:itemID="{AEF5B7D7-D99F-4F40-B9E2-87CF9F278C7F}"/>
</file>

<file path=customXml/itemProps4.xml><?xml version="1.0" encoding="utf-8"?>
<ds:datastoreItem xmlns:ds="http://schemas.openxmlformats.org/officeDocument/2006/customXml" ds:itemID="{98FA2DFD-DFF4-480B-837E-8E68AA529DE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5</Words>
  <Characters>1676</Characters>
  <Application>Microsoft Office Word</Application>
  <DocSecurity>0</DocSecurity>
  <Lines>6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Michele</dc:creator>
  <cp:keywords/>
  <dc:description/>
  <cp:lastModifiedBy>Hanson Wald, Taylor</cp:lastModifiedBy>
  <cp:revision>2</cp:revision>
  <cp:lastPrinted>2019-05-08T18:51:00Z</cp:lastPrinted>
  <dcterms:created xsi:type="dcterms:W3CDTF">2022-06-14T16:48:00Z</dcterms:created>
  <dcterms:modified xsi:type="dcterms:W3CDTF">2022-06-14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34F42526BE794481B2BBD10A1220EB</vt:lpwstr>
  </property>
</Properties>
</file>